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financial-fraud"/>
      <w:r>
        <w:t xml:space="preserve">2. Financial Fraud</w:t>
      </w:r>
      <w:bookmarkEnd w:id="22"/>
    </w:p>
    <w:p>
      <w:pPr>
        <w:pStyle w:val="Heading1"/>
      </w:pPr>
      <w:bookmarkStart w:id="23" w:name="methodology"/>
      <w:r>
        <w:t xml:space="preserve">3. Methodology</w:t>
      </w:r>
      <w:bookmarkEnd w:id="23"/>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w:t>
      </w:r>
    </w:p>
    <w:p>
      <w:pPr>
        <w:pStyle w:val="Heading2"/>
      </w:pPr>
      <w:bookmarkStart w:id="24" w:name="preliminaries"/>
      <w:r>
        <w:t xml:space="preserve">3.1. Preliminaries</w:t>
      </w:r>
      <w:bookmarkEnd w:id="24"/>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5" w:name="machine-learning-algorithms"/>
      <w:r>
        <w:t xml:space="preserve">3.2. Machine Learning Algorithms</w:t>
      </w:r>
      <w:bookmarkEnd w:id="25"/>
    </w:p>
    <w:p>
      <w:pPr>
        <w:pStyle w:val="Heading3"/>
      </w:pPr>
      <w:bookmarkStart w:id="26" w:name="logistic-regression"/>
      <w:r>
        <w:t xml:space="preserve">3.2.1. Logistic Regression</w:t>
      </w:r>
      <w:bookmarkEnd w:id="26"/>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27" w:name="neural-networks"/>
      <w:r>
        <w:t xml:space="preserve">3.2.2. Neural Networks</w:t>
      </w:r>
      <w:bookmarkEnd w:id="27"/>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28"/>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29" w:name="support-vector-machines"/>
      <w:r>
        <w:t xml:space="preserve">3.2.3. Support Vector Machines</w:t>
      </w:r>
      <w:bookmarkEnd w:id="29"/>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0" w:name="non-cost-sensitive-learning"/>
      <w:r>
        <w:t xml:space="preserve">Non-cost sensitive learning</w:t>
      </w:r>
      <w:bookmarkEnd w:id="30"/>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1" w:name="cost-sensitive-learning"/>
      <w:r>
        <w:t xml:space="preserve">Cost Sensitive learning</w:t>
      </w:r>
      <w:bookmarkEnd w:id="31"/>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2" w:name="kernels"/>
      <w:r>
        <w:t xml:space="preserve">Kernels</w:t>
      </w:r>
      <w:bookmarkEnd w:id="32"/>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3" w:name="tree-based-methods"/>
      <w:r>
        <w:t xml:space="preserve">3.2.4. Tree-Based Methods</w:t>
      </w:r>
      <w:bookmarkEnd w:id="33"/>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4" w:name="random-forests"/>
      <w:r>
        <w:t xml:space="preserve">Random Forests</w:t>
      </w:r>
      <w:bookmarkEnd w:id="34"/>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2"/>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3"/>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3"/>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4"/>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4"/>
          <w:ilvl w:val="2"/>
        </w:numPr>
      </w:pPr>
      <w:r>
        <w:t xml:space="preserve">Choose the best available variable/split-point among the</w:t>
      </w:r>
      <w:r>
        <w:t xml:space="preserve"> </w:t>
      </w:r>
      <m:oMath>
        <m:r>
          <m:t>s</m:t>
        </m:r>
      </m:oMath>
      <w:r>
        <w:t xml:space="preserve">.</w:t>
      </w:r>
    </w:p>
    <w:p>
      <w:pPr>
        <w:pStyle w:val="Compact"/>
        <w:numPr>
          <w:numId w:val="1004"/>
          <w:ilvl w:val="2"/>
        </w:numPr>
      </w:pPr>
      <w:r>
        <w:t xml:space="preserve">Split node into two children nodes.</w:t>
      </w:r>
    </w:p>
    <w:p>
      <w:pPr>
        <w:pStyle w:val="Compact"/>
        <w:numPr>
          <w:numId w:val="1002"/>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2"/>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5" w:name="stochastic-gradient-boosting-machines-and-extreme-gradient-boosting-machines"/>
      <w:r>
        <w:t xml:space="preserve">Stochastic Gradient Boosting Machines and eXtreme Gradient Boosting Machines</w:t>
      </w:r>
      <w:bookmarkEnd w:id="35"/>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5"/>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5"/>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6"/>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6"/>
          <w:ilvl w:val="1"/>
        </w:numPr>
      </w:pPr>
      <w:r>
        <w:t xml:space="preserve">Randomly select</w:t>
      </w:r>
      <w:r>
        <w:t xml:space="preserve"> </w:t>
      </w:r>
      <m:oMath>
        <m:r>
          <m:t>s</m:t>
        </m:r>
        <m:r>
          <m:t>×</m:t>
        </m:r>
        <m:r>
          <m:t>N</m:t>
        </m:r>
      </m:oMath>
      <w:r>
        <w:t xml:space="preserve"> </w:t>
      </w:r>
      <w:r>
        <w:t xml:space="preserve">subset.</w:t>
      </w:r>
    </w:p>
    <w:p>
      <w:pPr>
        <w:pStyle w:val="Compact"/>
        <w:numPr>
          <w:numId w:val="1006"/>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6"/>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6"/>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6"/>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6"/>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5"/>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36" w:name="cross-validation"/>
      <w:r>
        <w:t xml:space="preserve">3.3. Cross-Validation</w:t>
      </w:r>
      <w:bookmarkEnd w:id="36"/>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37" w:name="data"/>
      <w:r>
        <w:t xml:space="preserve">4. Data</w:t>
      </w:r>
      <w:bookmarkEnd w:id="37"/>
    </w:p>
    <w:p>
      <w:pPr>
        <w:pStyle w:val="Heading2"/>
      </w:pPr>
      <w:bookmarkStart w:id="38" w:name="datasets"/>
      <w:r>
        <w:t xml:space="preserve">4.1. Datasets</w:t>
      </w:r>
      <w:bookmarkEnd w:id="38"/>
    </w:p>
    <w:p>
      <w:pPr>
        <w:pStyle w:val="FirstParagraph"/>
      </w:pPr>
      <w:r>
        <w:t xml:space="preserve">The number of datasets that we will be using in this study is four - two real-world and two simulated. Each dataset has been randomly splitted to two - a train and a test subset. The train consists of 60% of the original dataset, while the test the remaining 40%.</w:t>
      </w:r>
    </w:p>
    <w:p>
      <w:pPr>
        <w:pStyle w:val="Heading3"/>
      </w:pPr>
      <w:bookmarkStart w:id="39" w:name="real-world-datasets"/>
      <w:r>
        <w:t xml:space="preserve">4.1.1. Real-World Datasets</w:t>
      </w:r>
      <w:bookmarkEnd w:id="39"/>
    </w:p>
    <w:p>
      <w:pPr>
        <w:pStyle w:val="Heading4"/>
      </w:pPr>
      <w:bookmarkStart w:id="40" w:name="ucsd-fico-data-mining-contest-2009"/>
      <w:r>
        <w:t xml:space="preserve">UCSD-FICO Data Mining Contest 2009</w:t>
      </w:r>
      <w:bookmarkEnd w:id="40"/>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1" w:name="universite-libre-de-bruxelles-ulb-machine-learning-group"/>
      <w:r>
        <w:t xml:space="preserve">Université Libre de Bruxelles (ULB) Machine Learning Group</w:t>
      </w:r>
      <w:bookmarkEnd w:id="41"/>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w:t>
      </w:r>
    </w:p>
    <w:p>
      <w:pPr>
        <w:pStyle w:val="Heading3"/>
      </w:pPr>
      <w:bookmarkStart w:id="42" w:name="simulated-datasets"/>
      <w:r>
        <w:t xml:space="preserve">4.1.2. Simulated Datasets</w:t>
      </w:r>
      <w:bookmarkEnd w:id="42"/>
    </w:p>
    <w:p>
      <w:pPr>
        <w:pStyle w:val="FirstParagraph"/>
      </w:pPr>
      <w:r>
        <w:t xml:space="preserve">Due to lack of publicly available datasets on real-world fraud, the simulation of such has become important</w:t>
      </w:r>
      <w:r>
        <w:t xml:space="preserve"> </w:t>
      </w:r>
      <w:r>
        <w:t xml:space="preserve">(E. A. Lopez-Rojas and Axelsson 2014)</w:t>
      </w:r>
      <w:r>
        <w:t xml:space="preserve">. Thus, we will use two generated sets in order to evaluate the chosen statistical learning methods and gather more data on their performance in the area.</w:t>
      </w:r>
    </w:p>
    <w:p>
      <w:pPr>
        <w:pStyle w:val="Heading4"/>
      </w:pPr>
      <w:bookmarkStart w:id="43" w:name="paysim"/>
      <w:r>
        <w:t xml:space="preserve">PaySim</w:t>
      </w:r>
      <w:bookmarkEnd w:id="43"/>
    </w:p>
    <w:p>
      <w:pPr>
        <w:pStyle w:val="FirstParagraph"/>
      </w:pPr>
      <w:r>
        <w:t xml:space="preserve">The first synthetic dataset that we will use originates from a simulator called PaySim, which was developed by</w:t>
      </w:r>
      <w:r>
        <w:t xml:space="preserve"> </w:t>
      </w:r>
      <w:r>
        <w:t xml:space="preserve">E. A. 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4"/>
      </w:pPr>
      <w:bookmarkStart w:id="44" w:name="banksim"/>
      <w:r>
        <w:t xml:space="preserve">BankSim</w:t>
      </w:r>
      <w:bookmarkEnd w:id="44"/>
    </w:p>
    <w:p>
      <w:pPr>
        <w:pStyle w:val="FirstParagraph"/>
      </w:pPr>
      <w:r>
        <w:t xml:space="preserve">The second synthetic dataset that we will be working on was generated by a simulator called BankSim, developed by</w:t>
      </w:r>
      <w:r>
        <w:t xml:space="preserve"> </w:t>
      </w:r>
      <w:r>
        <w:t xml:space="preserve">E. Lopez-Rojas and Axelsson (2014)</w:t>
      </w:r>
      <w:r>
        <w:t xml:space="preserve">. It is a simulation application based on aggregated transactional data provided by a bank entity in Spain.</w:t>
      </w:r>
    </w:p>
    <w:p>
      <w:pPr>
        <w:pStyle w:val="BodyText"/>
      </w:pPr>
      <w:r>
        <w:t xml:space="preserve">The datasets consists of nine features - step, customer, age, gender, zipcodeOri, merchang, zipMerchant, category and amount. The step represents a time stamt, customer and merchant give us the unique IDs of the sender and receiver of the transaction, zipcodeOri and zipMerchant indicate from where the payment originates and where it is received, the age feature consists of different age brackets, category tells us what is the purpose of the transactions made and gender and age are self-explanatory.</w:t>
      </w:r>
    </w:p>
    <w:p>
      <w:pPr>
        <w:pStyle w:val="BodyText"/>
      </w:pPr>
      <w:r>
        <w:t xml:space="preserve">The dataset consists of 594 643 observations, but only 1.21% of them are marked as fraudulent, indicating severe class imbalance.</w:t>
      </w:r>
    </w:p>
    <w:p>
      <w:pPr>
        <w:pStyle w:val="Heading2"/>
      </w:pPr>
      <w:bookmarkStart w:id="45" w:name="problems-of-imbalanced-data-and-data-sampling-techniques"/>
      <w:r>
        <w:t xml:space="preserve">4.2. Problems of Imbalanced Data and Data Sampling Techniques</w:t>
      </w:r>
      <w:bookmarkEnd w:id="45"/>
    </w:p>
    <w:p>
      <w:pPr>
        <w:pStyle w:val="Heading3"/>
      </w:pPr>
      <w:bookmarkStart w:id="46" w:name="problem-of-imbalanced-data"/>
      <w:r>
        <w:t xml:space="preserve">4.2.1. Problem of Imbalanced Data</w:t>
      </w:r>
      <w:bookmarkEnd w:id="46"/>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47" w:name="data-sampling-techniques"/>
      <w:r>
        <w:t xml:space="preserve">4.2.2. Data Sampling Techniques</w:t>
      </w:r>
      <w:bookmarkEnd w:id="47"/>
    </w:p>
    <w:p>
      <w:pPr>
        <w:pStyle w:val="Heading4"/>
      </w:pPr>
      <w:bookmarkStart w:id="48" w:name="random-oversampling-rosand-random-undersampling-rus"/>
      <w:r>
        <w:t xml:space="preserve">Random Oversampling (ROS)and Random UnderSampling (RUS)</w:t>
      </w:r>
      <w:bookmarkEnd w:id="48"/>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49" w:name="smote"/>
      <w:r>
        <w:t xml:space="preserve">SMOTE</w:t>
      </w:r>
      <w:bookmarkEnd w:id="49"/>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0" w:name="results"/>
      <w:r>
        <w:t xml:space="preserve">5. Results</w:t>
      </w:r>
      <w:bookmarkEnd w:id="50"/>
    </w:p>
    <w:p>
      <w:pPr>
        <w:pStyle w:val="Heading1"/>
      </w:pPr>
      <w:bookmarkStart w:id="51" w:name="further-improvements"/>
      <w:r>
        <w:t xml:space="preserve">6. Further Improvements</w:t>
      </w:r>
      <w:bookmarkEnd w:id="51"/>
    </w:p>
    <w:p>
      <w:pPr>
        <w:pStyle w:val="Heading1"/>
      </w:pPr>
      <w:bookmarkStart w:id="52" w:name="conclusion"/>
      <w:r>
        <w:t xml:space="preserve">7. Conclusion</w:t>
      </w:r>
      <w:bookmarkEnd w:id="52"/>
    </w:p>
    <w:p>
      <w:pPr>
        <w:pStyle w:val="Heading1"/>
      </w:pPr>
      <w:bookmarkStart w:id="53" w:name="references"/>
      <w:r>
        <w:t xml:space="preserve">8. References</w:t>
      </w:r>
      <w:bookmarkEnd w:id="53"/>
    </w:p>
    <w:bookmarkStart w:id="81" w:name="refs"/>
    <w:bookmarkStart w:id="54"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54"/>
    <w:bookmarkStart w:id="55" w:name="ref-batuwita2013class"/>
    <w:p>
      <w:pPr>
        <w:pStyle w:val="Bibliography"/>
      </w:pPr>
      <w:r>
        <w:t xml:space="preserve">Batuwita, Rukshan, and Vasile Palade. 2013. “Class Imbalance Learning Methods for Support Vector Machines.”</w:t>
      </w:r>
    </w:p>
    <w:bookmarkEnd w:id="55"/>
    <w:bookmarkStart w:id="56"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56"/>
    <w:bookmarkStart w:id="57"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57"/>
    <w:bookmarkStart w:id="58"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58"/>
    <w:bookmarkStart w:id="59"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59"/>
    <w:bookmarkStart w:id="60"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60"/>
    <w:bookmarkStart w:id="61"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61"/>
    <w:bookmarkStart w:id="62"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62"/>
    <w:bookmarkStart w:id="63"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63"/>
    <w:bookmarkStart w:id="64"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64"/>
    <w:bookmarkStart w:id="65"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65"/>
    <w:bookmarkStart w:id="66"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66"/>
    <w:bookmarkStart w:id="67"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67"/>
    <w:bookmarkStart w:id="68"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68"/>
    <w:bookmarkStart w:id="69"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69"/>
    <w:bookmarkStart w:id="70" w:name="ref-lopez2014banksim"/>
    <w:p>
      <w:pPr>
        <w:pStyle w:val="Bibliography"/>
      </w:pPr>
      <w:r>
        <w:t xml:space="preserve">Lopez-Rojas, EA, and S Axelsson. 2014. “BankSim: A Bank Payment Simulation for Fraud Detection Research.” In</w:t>
      </w:r>
      <w:r>
        <w:t xml:space="preserve"> </w:t>
      </w:r>
      <w:r>
        <w:rPr>
          <w:i/>
        </w:rPr>
        <w:t xml:space="preserve">26th European Modeling and Simulation Symposium, Emss 2014</w:t>
      </w:r>
      <w:r>
        <w:t xml:space="preserve">, 144–52.</w:t>
      </w:r>
    </w:p>
    <w:bookmarkEnd w:id="70"/>
    <w:bookmarkStart w:id="71"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71"/>
    <w:bookmarkStart w:id="72"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72"/>
    <w:bookmarkStart w:id="73"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73"/>
    <w:bookmarkStart w:id="74"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74"/>
    <w:bookmarkStart w:id="75" w:name="ref-nielsen2016tree"/>
    <w:p>
      <w:pPr>
        <w:pStyle w:val="Bibliography"/>
      </w:pPr>
      <w:r>
        <w:t xml:space="preserve">Nielsen, Didrik. 2016. “Tree Boosting with Xgboost-Why Does Xgboost Win" Every" Machine Learning Competition?” Master’s thesis, NTNU.</w:t>
      </w:r>
    </w:p>
    <w:bookmarkEnd w:id="75"/>
    <w:bookmarkStart w:id="76"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76"/>
    <w:bookmarkStart w:id="77"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77"/>
    <w:bookmarkStart w:id="78"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78"/>
    <w:bookmarkStart w:id="79"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79"/>
    <w:bookmarkStart w:id="80"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4-15T09:31:53Z</dcterms:created>
  <dcterms:modified xsi:type="dcterms:W3CDTF">2018-04-15T09:31:53Z</dcterms:modified>
</cp:coreProperties>
</file>